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Figure"/>
      </w:pPr>
      <w:r>
        <w:drawing>
          <wp:inline>
            <wp:exten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media/tv/1.jpg" id="0" name="Picture"/>
                    <pic:cNvPicPr>
                      <a:picLocks noChangeArrowheads="1" noChangeAspect="1"/>
                    </pic:cNvPicPr>
                  </pic:nvPicPr>
                  <pic:blipFill>
                    <a:blip r:embed="rId35"/>
                    <a:stretch>
                      <a:fillRect/>
                    </a:stretch>
                  </pic:blipFill>
                  <pic:spPr bwMode="auto">
                    <a:xfrm>
                      <a:off x="0" y="0"/>
                      <a:ex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FirstParagraph"/>
      </w:pPr>
      <w:r>
        <w:t xml:space="preserve">Рисунок 1. Серверная комната</w:t>
      </w:r>
    </w:p>
    <w:p>
      <w:pPr>
        <w:pStyle w:val="Heading2"/>
      </w:pPr>
      <w:bookmarkStart w:id="36" w:name="климатическая-техника-для-серверной"/>
      <w:bookmarkEnd w:id="36"/>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7" w:name="окружение-серверной-комнаты"/>
      <w:bookmarkEnd w:id="37"/>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8" w:name="безопасность-и-стандарты"/>
      <w:bookmarkEnd w:id="38"/>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9" w:name="заключение"/>
      <w:bookmarkEnd w:id="39"/>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77cbbe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053d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6:57Z</dcterms:created>
  <dcterms:modified xsi:type="dcterms:W3CDTF">2018-05-10T06:36:57Z</dcterms:modified>
</cp:coreProperties>
</file>